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937835">
        <w:rPr>
          <w:rFonts w:ascii="Arial" w:hAnsi="Arial" w:cs="Arial"/>
          <w:b/>
        </w:rPr>
        <w:t>Vermont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937835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Vermont’s</w:t>
      </w:r>
      <w:r w:rsidR="008E3711">
        <w:rPr>
          <w:rFonts w:ascii="Arial" w:hAnsi="Arial" w:cs="Arial"/>
        </w:rPr>
        <w:t xml:space="preserve"> flood risk has been increasing due to environmental changes that have led to more </w:t>
      </w:r>
      <w:r>
        <w:rPr>
          <w:rFonts w:ascii="Arial" w:hAnsi="Arial" w:cs="Arial"/>
        </w:rPr>
        <w:t>increased rainfall and flooding caused by snowmelt.</w:t>
      </w:r>
      <w:r w:rsidR="008E3711">
        <w:rPr>
          <w:rFonts w:ascii="Arial" w:hAnsi="Arial" w:cs="Arial"/>
        </w:rPr>
        <w:t xml:space="preserve">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 xml:space="preserve">nearly 41,000 </w:t>
      </w:r>
      <w:r w:rsidR="00EA02D0">
        <w:rPr>
          <w:rFonts w:ascii="Arial" w:hAnsi="Arial" w:cs="Arial"/>
        </w:rPr>
        <w:t>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2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937835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Bennington, Barre, Montpelier, and Rutland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937835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Over 52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Vermont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937835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2.9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Vermont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B63B2"/>
    <w:rsid w:val="008E3711"/>
    <w:rsid w:val="00937835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4EF00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6598E"/>
    <w:rsid w:val="001A413B"/>
    <w:rsid w:val="001A53C3"/>
    <w:rsid w:val="0028043F"/>
    <w:rsid w:val="002A7D22"/>
    <w:rsid w:val="00407F6C"/>
    <w:rsid w:val="006E1A17"/>
    <w:rsid w:val="00A702C4"/>
    <w:rsid w:val="00DA6DC1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1-12T06:10:00Z</dcterms:created>
  <dcterms:modified xsi:type="dcterms:W3CDTF">2020-11-12T06:10:00Z</dcterms:modified>
</cp:coreProperties>
</file>